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ОС Linux на виртуальную машину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виртуальную машин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754400"/>
            <wp:effectExtent b="0" l="0" r="0" t="0"/>
            <wp:docPr descr="Figure 1: Окно создани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Окно создания виртуальной машин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м виртуальную машину и дождемся загрузки ОС. После этого проведем первичную настройку систем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505739"/>
            <wp:effectExtent b="0" l="0" r="0" t="0"/>
            <wp:docPr descr="Figure 2: Окно настройки ОС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Окно настройки ОС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сле запуска ОС откроем терминал и выведем некоторую информацию о нашей конфигураци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- 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13590"/>
            <wp:effectExtent b="0" l="0" r="0" t="0"/>
            <wp:docPr descr="Figure 3: Версия ядра Linux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ерсия ядра Linux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35428"/>
            <wp:effectExtent b="0" l="0" r="0" t="0"/>
            <wp:docPr descr="Figure 4: 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Частота процессора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85152"/>
            <wp:effectExtent b="0" l="0" r="0" t="0"/>
            <wp:docPr descr="Figure 5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Модель процессора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120301"/>
            <wp:effectExtent b="0" l="0" r="0" t="0"/>
            <wp:docPr descr="Figure 6: 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Объем доступной оперативной памяти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07894"/>
            <wp:effectExtent b="0" l="0" r="0" t="0"/>
            <wp:docPr descr="Figure 7: 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Тип обнаруженного гипервизора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570758"/>
            <wp:effectExtent b="0" l="0" r="0" t="0"/>
            <wp:docPr descr="Figure 8: 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Тип файловой системы корневого раздела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980019"/>
            <wp:effectExtent b="0" l="0" r="0" t="0"/>
            <wp:docPr descr="Figure 9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оследовательность монтирования файловых систем</w:t>
      </w:r>
    </w:p>
    <w:bookmarkEnd w:id="0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Юрченко Артём Алексеевич</dc:creator>
  <dc:language>ru-RU</dc:language>
  <cp:keywords/>
  <dcterms:created xsi:type="dcterms:W3CDTF">2023-09-09T12:51:12Z</dcterms:created>
  <dcterms:modified xsi:type="dcterms:W3CDTF">2023-09-09T12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